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A39981" w14:textId="77777777" w:rsidR="00282FDD" w:rsidRDefault="008518CD" w:rsidP="008518C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Geary County Schools</w:t>
      </w:r>
    </w:p>
    <w:p w14:paraId="53A39982" w14:textId="77777777" w:rsidR="008518CD" w:rsidRDefault="008518CD" w:rsidP="008518C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USD 475</w:t>
      </w:r>
    </w:p>
    <w:p w14:paraId="53A39983" w14:textId="77777777" w:rsidR="008518CD" w:rsidRDefault="008518CD" w:rsidP="008518C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ATASTROPHIC LEAVE BANK </w:t>
      </w:r>
    </w:p>
    <w:p w14:paraId="53A39984" w14:textId="77777777" w:rsidR="008518CD" w:rsidRDefault="001640A3" w:rsidP="008518C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REQUEST</w:t>
      </w:r>
      <w:r w:rsidR="008518CD">
        <w:rPr>
          <w:b/>
          <w:sz w:val="28"/>
          <w:szCs w:val="28"/>
        </w:rPr>
        <w:t xml:space="preserve"> FORM</w:t>
      </w:r>
    </w:p>
    <w:p w14:paraId="53A39985" w14:textId="77777777" w:rsidR="008518CD" w:rsidRDefault="008518CD" w:rsidP="008518CD">
      <w:pPr>
        <w:jc w:val="center"/>
        <w:rPr>
          <w:b/>
          <w:sz w:val="28"/>
          <w:szCs w:val="28"/>
        </w:rPr>
      </w:pPr>
    </w:p>
    <w:p w14:paraId="53A39986" w14:textId="4657B972" w:rsidR="008518CD" w:rsidRDefault="008518CD" w:rsidP="001640A3">
      <w:pPr>
        <w:tabs>
          <w:tab w:val="left" w:pos="6000"/>
        </w:tabs>
        <w:rPr>
          <w:sz w:val="28"/>
          <w:szCs w:val="28"/>
        </w:rPr>
      </w:pPr>
      <w:r w:rsidRPr="008518CD">
        <w:rPr>
          <w:sz w:val="28"/>
          <w:szCs w:val="28"/>
        </w:rPr>
        <w:t>Employee Name:</w:t>
      </w:r>
      <w:r w:rsidR="00467EF3">
        <w:rPr>
          <w:sz w:val="28"/>
          <w:szCs w:val="28"/>
        </w:rPr>
        <w:t xml:space="preserve">  </w:t>
      </w:r>
      <w:r w:rsidR="001640A3">
        <w:rPr>
          <w:sz w:val="28"/>
          <w:szCs w:val="28"/>
        </w:rPr>
        <w:tab/>
        <w:t xml:space="preserve">Date of Request: </w:t>
      </w:r>
      <w:r w:rsidR="00467EF3">
        <w:rPr>
          <w:sz w:val="28"/>
          <w:szCs w:val="28"/>
        </w:rPr>
        <w:t xml:space="preserve"> </w:t>
      </w:r>
    </w:p>
    <w:p w14:paraId="53A39987" w14:textId="77777777" w:rsidR="008518CD" w:rsidRDefault="00A4543A" w:rsidP="008518CD">
      <w:pPr>
        <w:rPr>
          <w:sz w:val="28"/>
          <w:szCs w:val="28"/>
        </w:rPr>
      </w:pPr>
      <w:r>
        <w:rPr>
          <w:noProof/>
          <w:sz w:val="28"/>
          <w:szCs w:val="28"/>
        </w:rPr>
        <w:pict w14:anchorId="53A399A9">
          <v:line id="_x0000_s1037" style="position:absolute;z-index:251656704" from="396pt,2.4pt" to="486pt,2.4pt"/>
        </w:pict>
      </w:r>
      <w:r>
        <w:rPr>
          <w:noProof/>
          <w:sz w:val="28"/>
          <w:szCs w:val="28"/>
        </w:rPr>
        <w:pict w14:anchorId="53A399AA">
          <v:line id="_x0000_s1026" style="position:absolute;z-index:251649536" from="99pt,2.4pt" to="4in,2.4pt"/>
        </w:pict>
      </w:r>
    </w:p>
    <w:p w14:paraId="53A39988" w14:textId="14745E98" w:rsidR="008518CD" w:rsidRDefault="00A4543A" w:rsidP="008518CD">
      <w:pPr>
        <w:tabs>
          <w:tab w:val="center" w:pos="4320"/>
          <w:tab w:val="left" w:pos="6315"/>
          <w:tab w:val="right" w:pos="8640"/>
        </w:tabs>
        <w:rPr>
          <w:sz w:val="28"/>
          <w:szCs w:val="28"/>
        </w:rPr>
      </w:pPr>
      <w:r>
        <w:rPr>
          <w:noProof/>
          <w:sz w:val="28"/>
          <w:szCs w:val="28"/>
        </w:rPr>
        <w:pict w14:anchorId="53A399AB">
          <v:line id="_x0000_s1029" style="position:absolute;z-index:251652608" from="63pt,13.3pt" to="486pt,13.3pt"/>
        </w:pict>
      </w:r>
      <w:r>
        <w:rPr>
          <w:noProof/>
          <w:sz w:val="28"/>
          <w:szCs w:val="28"/>
        </w:rPr>
        <w:pict w14:anchorId="53A399AC">
          <v:line id="_x0000_s1028" style="position:absolute;z-index:251651584" from="225pt,13.3pt" to="297pt,13.3pt"/>
        </w:pict>
      </w:r>
      <w:r>
        <w:rPr>
          <w:noProof/>
          <w:sz w:val="28"/>
          <w:szCs w:val="28"/>
        </w:rPr>
        <w:pict w14:anchorId="53A399AD">
          <v:line id="_x0000_s1027" style="position:absolute;z-index:251650560" from="2in,13.3pt" to="198pt,13.3pt"/>
        </w:pict>
      </w:r>
      <w:r w:rsidR="00C64025">
        <w:rPr>
          <w:sz w:val="28"/>
          <w:szCs w:val="28"/>
        </w:rPr>
        <w:t>Building</w:t>
      </w:r>
      <w:r w:rsidR="008518CD">
        <w:rPr>
          <w:sz w:val="28"/>
          <w:szCs w:val="28"/>
        </w:rPr>
        <w:t xml:space="preserve">: </w:t>
      </w:r>
      <w:r w:rsidR="00467EF3">
        <w:rPr>
          <w:sz w:val="28"/>
          <w:szCs w:val="28"/>
        </w:rPr>
        <w:t xml:space="preserve">        </w:t>
      </w:r>
      <w:r w:rsidR="008518CD">
        <w:rPr>
          <w:sz w:val="28"/>
          <w:szCs w:val="28"/>
        </w:rPr>
        <w:tab/>
      </w:r>
      <w:r w:rsidR="008518CD">
        <w:rPr>
          <w:sz w:val="28"/>
          <w:szCs w:val="28"/>
        </w:rPr>
        <w:tab/>
      </w:r>
      <w:r w:rsidR="008518CD">
        <w:rPr>
          <w:sz w:val="28"/>
          <w:szCs w:val="28"/>
        </w:rPr>
        <w:tab/>
      </w:r>
    </w:p>
    <w:p w14:paraId="53A39989" w14:textId="77777777" w:rsidR="008518CD" w:rsidRDefault="008518CD" w:rsidP="008518CD">
      <w:pPr>
        <w:tabs>
          <w:tab w:val="center" w:pos="4320"/>
          <w:tab w:val="left" w:pos="6315"/>
          <w:tab w:val="right" w:pos="8640"/>
        </w:tabs>
        <w:rPr>
          <w:sz w:val="28"/>
          <w:szCs w:val="28"/>
        </w:rPr>
      </w:pPr>
    </w:p>
    <w:p w14:paraId="53A3998A" w14:textId="624405DF" w:rsidR="008518CD" w:rsidRDefault="00C64025" w:rsidP="008518CD">
      <w:pPr>
        <w:tabs>
          <w:tab w:val="left" w:pos="1290"/>
          <w:tab w:val="right" w:pos="8640"/>
        </w:tabs>
        <w:rPr>
          <w:sz w:val="28"/>
          <w:szCs w:val="28"/>
        </w:rPr>
      </w:pPr>
      <w:r>
        <w:rPr>
          <w:sz w:val="28"/>
          <w:szCs w:val="28"/>
        </w:rPr>
        <w:t>Day</w:t>
      </w:r>
      <w:r w:rsidR="001640A3">
        <w:rPr>
          <w:sz w:val="28"/>
          <w:szCs w:val="28"/>
        </w:rPr>
        <w:t>(s) Requested:</w:t>
      </w:r>
      <w:r w:rsidR="00467EF3">
        <w:rPr>
          <w:sz w:val="28"/>
          <w:szCs w:val="28"/>
        </w:rPr>
        <w:t xml:space="preserve"> </w:t>
      </w:r>
    </w:p>
    <w:p w14:paraId="53A3998B" w14:textId="77777777" w:rsidR="001640A3" w:rsidRDefault="00A4543A" w:rsidP="008518CD">
      <w:pPr>
        <w:tabs>
          <w:tab w:val="left" w:pos="1290"/>
          <w:tab w:val="right" w:pos="8640"/>
        </w:tabs>
        <w:rPr>
          <w:sz w:val="28"/>
          <w:szCs w:val="28"/>
        </w:rPr>
      </w:pPr>
      <w:r>
        <w:rPr>
          <w:noProof/>
          <w:sz w:val="28"/>
          <w:szCs w:val="28"/>
        </w:rPr>
        <w:pict w14:anchorId="53A399AE">
          <v:line id="_x0000_s1041" style="position:absolute;z-index:251658752" from="108pt,1pt" to="486pt,1pt"/>
        </w:pict>
      </w:r>
      <w:r w:rsidR="008518CD">
        <w:rPr>
          <w:sz w:val="28"/>
          <w:szCs w:val="28"/>
        </w:rPr>
        <w:tab/>
      </w:r>
    </w:p>
    <w:p w14:paraId="53A3998C" w14:textId="74DB894D" w:rsidR="008518CD" w:rsidRDefault="00A4543A" w:rsidP="008518CD">
      <w:pPr>
        <w:tabs>
          <w:tab w:val="left" w:pos="1290"/>
          <w:tab w:val="right" w:pos="8640"/>
        </w:tabs>
        <w:rPr>
          <w:sz w:val="28"/>
          <w:szCs w:val="28"/>
        </w:rPr>
      </w:pPr>
      <w:r>
        <w:rPr>
          <w:noProof/>
          <w:sz w:val="28"/>
          <w:szCs w:val="28"/>
        </w:rPr>
        <w:pict w14:anchorId="53A399AF">
          <v:line id="_x0000_s1042" style="position:absolute;z-index:251659776" from="117pt,11.9pt" to="486pt,11.9pt"/>
        </w:pict>
      </w:r>
      <w:r w:rsidR="001640A3">
        <w:rPr>
          <w:sz w:val="28"/>
          <w:szCs w:val="28"/>
        </w:rPr>
        <w:t>Reason for Request</w:t>
      </w:r>
    </w:p>
    <w:p w14:paraId="53A3998D" w14:textId="77777777" w:rsidR="008518CD" w:rsidRDefault="00A4543A" w:rsidP="008518CD">
      <w:pPr>
        <w:tabs>
          <w:tab w:val="left" w:pos="1290"/>
          <w:tab w:val="right" w:pos="8640"/>
        </w:tabs>
        <w:rPr>
          <w:sz w:val="28"/>
          <w:szCs w:val="28"/>
        </w:rPr>
      </w:pPr>
      <w:r>
        <w:rPr>
          <w:noProof/>
          <w:sz w:val="28"/>
          <w:szCs w:val="28"/>
        </w:rPr>
        <w:pict w14:anchorId="53A399B0">
          <v:line id="_x0000_s1043" style="position:absolute;z-index:251660800" from="0,13.8pt" to="486pt,13.8pt"/>
        </w:pict>
      </w:r>
    </w:p>
    <w:p w14:paraId="53A3998E" w14:textId="77777777" w:rsidR="008518CD" w:rsidRDefault="00A4543A" w:rsidP="008518CD">
      <w:pPr>
        <w:tabs>
          <w:tab w:val="left" w:pos="1290"/>
          <w:tab w:val="right" w:pos="8640"/>
        </w:tabs>
        <w:rPr>
          <w:sz w:val="28"/>
          <w:szCs w:val="28"/>
        </w:rPr>
      </w:pPr>
      <w:r>
        <w:rPr>
          <w:noProof/>
          <w:sz w:val="28"/>
          <w:szCs w:val="28"/>
        </w:rPr>
        <w:pict w14:anchorId="53A399B1">
          <v:line id="_x0000_s1044" style="position:absolute;z-index:251661824" from="0,15.7pt" to="486pt,15.7pt"/>
        </w:pict>
      </w:r>
    </w:p>
    <w:p w14:paraId="53A3998F" w14:textId="77777777" w:rsidR="008518CD" w:rsidRDefault="008518CD" w:rsidP="008518CD">
      <w:pPr>
        <w:tabs>
          <w:tab w:val="left" w:pos="1290"/>
          <w:tab w:val="right" w:pos="8640"/>
        </w:tabs>
        <w:rPr>
          <w:sz w:val="28"/>
          <w:szCs w:val="28"/>
        </w:rPr>
      </w:pPr>
    </w:p>
    <w:p w14:paraId="53A39990" w14:textId="77777777" w:rsidR="001640A3" w:rsidRDefault="00A4543A" w:rsidP="008518CD">
      <w:pPr>
        <w:tabs>
          <w:tab w:val="left" w:pos="5265"/>
          <w:tab w:val="right" w:pos="8640"/>
        </w:tabs>
        <w:rPr>
          <w:sz w:val="28"/>
          <w:szCs w:val="28"/>
        </w:rPr>
      </w:pPr>
      <w:r>
        <w:rPr>
          <w:noProof/>
          <w:sz w:val="28"/>
          <w:szCs w:val="28"/>
        </w:rPr>
        <w:pict w14:anchorId="53A399B2">
          <v:line id="_x0000_s1046" style="position:absolute;z-index:251662848" from="0,1.5pt" to="486pt,1.5pt"/>
        </w:pict>
      </w:r>
    </w:p>
    <w:p w14:paraId="53A39991" w14:textId="77777777" w:rsidR="001640A3" w:rsidRDefault="001640A3" w:rsidP="001640A3">
      <w:pPr>
        <w:tabs>
          <w:tab w:val="left" w:pos="6435"/>
        </w:tabs>
        <w:rPr>
          <w:sz w:val="28"/>
          <w:szCs w:val="28"/>
        </w:rPr>
      </w:pPr>
      <w:r>
        <w:rPr>
          <w:sz w:val="28"/>
          <w:szCs w:val="28"/>
        </w:rPr>
        <w:t xml:space="preserve">Medical </w:t>
      </w:r>
      <w:r w:rsidR="00C64025">
        <w:rPr>
          <w:sz w:val="28"/>
          <w:szCs w:val="28"/>
        </w:rPr>
        <w:t>verification must be completed and submitted with request.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53A39992" w14:textId="51616AFB" w:rsidR="001640A3" w:rsidRDefault="001640A3" w:rsidP="008518CD">
      <w:pPr>
        <w:tabs>
          <w:tab w:val="left" w:pos="5265"/>
          <w:tab w:val="right" w:pos="8640"/>
        </w:tabs>
        <w:rPr>
          <w:sz w:val="28"/>
          <w:szCs w:val="28"/>
        </w:rPr>
      </w:pPr>
    </w:p>
    <w:p w14:paraId="53A39993" w14:textId="2D461FF3" w:rsidR="001640A3" w:rsidRDefault="008518CD" w:rsidP="008518CD">
      <w:pPr>
        <w:tabs>
          <w:tab w:val="left" w:pos="5265"/>
          <w:tab w:val="right" w:pos="8640"/>
        </w:tabs>
        <w:rPr>
          <w:sz w:val="28"/>
          <w:szCs w:val="28"/>
        </w:rPr>
      </w:pPr>
      <w:r>
        <w:rPr>
          <w:sz w:val="28"/>
          <w:szCs w:val="28"/>
        </w:rPr>
        <w:t xml:space="preserve">            </w:t>
      </w:r>
    </w:p>
    <w:p w14:paraId="53A39994" w14:textId="18FB1EDB" w:rsidR="001640A3" w:rsidRDefault="001640A3" w:rsidP="001640A3">
      <w:pPr>
        <w:tabs>
          <w:tab w:val="left" w:pos="5820"/>
        </w:tabs>
        <w:rPr>
          <w:sz w:val="28"/>
          <w:szCs w:val="28"/>
        </w:rPr>
      </w:pPr>
      <w:r>
        <w:rPr>
          <w:sz w:val="28"/>
          <w:szCs w:val="28"/>
        </w:rPr>
        <w:tab/>
      </w:r>
      <w:r w:rsidR="00077876">
        <w:rPr>
          <w:sz w:val="28"/>
          <w:szCs w:val="28"/>
        </w:rPr>
        <w:t xml:space="preserve">  </w:t>
      </w:r>
    </w:p>
    <w:p w14:paraId="53A39995" w14:textId="77777777" w:rsidR="001640A3" w:rsidRDefault="00A4543A" w:rsidP="008518CD">
      <w:pPr>
        <w:tabs>
          <w:tab w:val="left" w:pos="5265"/>
          <w:tab w:val="right" w:pos="8640"/>
        </w:tabs>
        <w:rPr>
          <w:sz w:val="28"/>
          <w:szCs w:val="28"/>
        </w:rPr>
      </w:pPr>
      <w:r>
        <w:rPr>
          <w:noProof/>
          <w:sz w:val="28"/>
          <w:szCs w:val="28"/>
        </w:rPr>
        <w:pict w14:anchorId="53A399B3">
          <v:line id="_x0000_s1049" style="position:absolute;z-index:251664896" from="297pt,2.05pt" to="477pt,2.05pt"/>
        </w:pict>
      </w:r>
      <w:r>
        <w:rPr>
          <w:noProof/>
          <w:sz w:val="28"/>
          <w:szCs w:val="28"/>
        </w:rPr>
        <w:pict w14:anchorId="53A399B4">
          <v:line id="_x0000_s1048" style="position:absolute;flip:x;z-index:251663872" from="0,2.05pt" to="279pt,2.05pt"/>
        </w:pict>
      </w:r>
      <w:r w:rsidR="001640A3">
        <w:rPr>
          <w:sz w:val="28"/>
          <w:szCs w:val="28"/>
        </w:rPr>
        <w:t xml:space="preserve">           </w:t>
      </w:r>
    </w:p>
    <w:p w14:paraId="53A39996" w14:textId="77777777" w:rsidR="008518CD" w:rsidRPr="001640A3" w:rsidRDefault="001640A3" w:rsidP="001640A3">
      <w:pPr>
        <w:tabs>
          <w:tab w:val="left" w:pos="5265"/>
          <w:tab w:val="right" w:pos="8640"/>
        </w:tabs>
      </w:pPr>
      <w:r>
        <w:rPr>
          <w:sz w:val="28"/>
          <w:szCs w:val="28"/>
        </w:rPr>
        <w:t xml:space="preserve">              </w:t>
      </w:r>
      <w:r w:rsidR="008518CD">
        <w:t>Certified Employee Signature</w:t>
      </w:r>
      <w:r w:rsidR="008518CD">
        <w:tab/>
        <w:t xml:space="preserve">                     </w:t>
      </w:r>
      <w:r>
        <w:t xml:space="preserve">           </w:t>
      </w:r>
      <w:r w:rsidR="008518CD">
        <w:t xml:space="preserve"> Date</w:t>
      </w:r>
    </w:p>
    <w:p w14:paraId="53A39997" w14:textId="77777777" w:rsidR="008518CD" w:rsidRDefault="008518CD" w:rsidP="008518CD">
      <w:pPr>
        <w:tabs>
          <w:tab w:val="left" w:pos="5265"/>
          <w:tab w:val="right" w:pos="8640"/>
        </w:tabs>
        <w:jc w:val="center"/>
        <w:rPr>
          <w:sz w:val="28"/>
          <w:szCs w:val="28"/>
        </w:rPr>
      </w:pPr>
    </w:p>
    <w:p w14:paraId="53A39998" w14:textId="77777777" w:rsidR="008518CD" w:rsidRDefault="008518CD" w:rsidP="008518CD">
      <w:pPr>
        <w:pBdr>
          <w:bottom w:val="single" w:sz="12" w:space="1" w:color="auto"/>
        </w:pBdr>
        <w:tabs>
          <w:tab w:val="left" w:pos="5265"/>
          <w:tab w:val="right" w:pos="8640"/>
        </w:tabs>
        <w:jc w:val="center"/>
        <w:rPr>
          <w:sz w:val="28"/>
          <w:szCs w:val="28"/>
        </w:rPr>
      </w:pPr>
    </w:p>
    <w:p w14:paraId="53A39999" w14:textId="77777777" w:rsidR="008518CD" w:rsidRDefault="008518CD" w:rsidP="008518CD">
      <w:pPr>
        <w:tabs>
          <w:tab w:val="left" w:pos="5265"/>
          <w:tab w:val="right" w:pos="8640"/>
        </w:tabs>
        <w:rPr>
          <w:sz w:val="28"/>
          <w:szCs w:val="28"/>
        </w:rPr>
      </w:pPr>
    </w:p>
    <w:p w14:paraId="53A3999A" w14:textId="77777777" w:rsidR="008518CD" w:rsidRDefault="001640A3" w:rsidP="008518CD">
      <w:pPr>
        <w:tabs>
          <w:tab w:val="left" w:pos="5265"/>
          <w:tab w:val="right" w:pos="8640"/>
        </w:tabs>
        <w:jc w:val="center"/>
        <w:rPr>
          <w:sz w:val="28"/>
          <w:szCs w:val="28"/>
        </w:rPr>
      </w:pPr>
      <w:r>
        <w:rPr>
          <w:sz w:val="28"/>
          <w:szCs w:val="28"/>
        </w:rPr>
        <w:t>CENTRAL OFFICE USE ONLY</w:t>
      </w:r>
    </w:p>
    <w:p w14:paraId="53A3999B" w14:textId="77777777" w:rsidR="001640A3" w:rsidRDefault="001640A3" w:rsidP="008518CD">
      <w:pPr>
        <w:tabs>
          <w:tab w:val="left" w:pos="5265"/>
          <w:tab w:val="right" w:pos="8640"/>
        </w:tabs>
        <w:jc w:val="center"/>
        <w:rPr>
          <w:sz w:val="28"/>
          <w:szCs w:val="28"/>
        </w:rPr>
      </w:pPr>
    </w:p>
    <w:p w14:paraId="53A3999C" w14:textId="77777777" w:rsidR="001640A3" w:rsidRDefault="001640A3" w:rsidP="001640A3">
      <w:pPr>
        <w:tabs>
          <w:tab w:val="left" w:pos="5265"/>
          <w:tab w:val="right" w:pos="8640"/>
        </w:tabs>
        <w:rPr>
          <w:sz w:val="28"/>
          <w:szCs w:val="28"/>
        </w:rPr>
      </w:pPr>
      <w:r>
        <w:rPr>
          <w:sz w:val="28"/>
          <w:szCs w:val="28"/>
        </w:rPr>
        <w:t xml:space="preserve">    It has been verified that the employee has depleted all available leave by the following date. _______________________ (Date)</w:t>
      </w:r>
    </w:p>
    <w:p w14:paraId="53A3999D" w14:textId="77777777" w:rsidR="008518CD" w:rsidRDefault="008518CD" w:rsidP="008518CD">
      <w:pPr>
        <w:tabs>
          <w:tab w:val="left" w:pos="5265"/>
          <w:tab w:val="right" w:pos="8640"/>
        </w:tabs>
        <w:jc w:val="center"/>
        <w:rPr>
          <w:sz w:val="28"/>
          <w:szCs w:val="28"/>
        </w:rPr>
      </w:pPr>
    </w:p>
    <w:p w14:paraId="53A3999E" w14:textId="77777777" w:rsidR="008518CD" w:rsidRDefault="008518CD" w:rsidP="008518CD">
      <w:pPr>
        <w:tabs>
          <w:tab w:val="left" w:pos="5265"/>
          <w:tab w:val="right" w:pos="8640"/>
        </w:tabs>
        <w:jc w:val="center"/>
        <w:rPr>
          <w:sz w:val="28"/>
          <w:szCs w:val="28"/>
        </w:rPr>
      </w:pPr>
    </w:p>
    <w:p w14:paraId="53A3999F" w14:textId="77777777" w:rsidR="008518CD" w:rsidRDefault="00A4543A" w:rsidP="008518CD">
      <w:pPr>
        <w:tabs>
          <w:tab w:val="left" w:pos="4785"/>
          <w:tab w:val="right" w:pos="8640"/>
        </w:tabs>
        <w:rPr>
          <w:sz w:val="28"/>
          <w:szCs w:val="28"/>
        </w:rPr>
      </w:pPr>
      <w:r>
        <w:rPr>
          <w:noProof/>
          <w:sz w:val="28"/>
          <w:szCs w:val="28"/>
        </w:rPr>
        <w:pict w14:anchorId="53A399B5">
          <v:line id="_x0000_s1035" style="position:absolute;z-index:251654656" from="270pt,7.45pt" to="270pt,7.45pt"/>
        </w:pict>
      </w:r>
      <w:r>
        <w:rPr>
          <w:noProof/>
          <w:sz w:val="28"/>
          <w:szCs w:val="28"/>
        </w:rPr>
        <w:pict w14:anchorId="53A399B6">
          <v:line id="_x0000_s1034" style="position:absolute;z-index:251653632" from="0,16.45pt" to="234pt,16.45pt"/>
        </w:pict>
      </w:r>
      <w:r w:rsidR="008518CD">
        <w:rPr>
          <w:sz w:val="28"/>
          <w:szCs w:val="28"/>
        </w:rPr>
        <w:tab/>
        <w:t xml:space="preserve">        </w:t>
      </w:r>
      <w:r w:rsidR="008518CD">
        <w:rPr>
          <w:sz w:val="28"/>
          <w:szCs w:val="28"/>
        </w:rPr>
        <w:tab/>
      </w:r>
    </w:p>
    <w:p w14:paraId="53A399A0" w14:textId="77777777" w:rsidR="008518CD" w:rsidRDefault="00A4543A" w:rsidP="008518CD">
      <w:pPr>
        <w:tabs>
          <w:tab w:val="left" w:pos="4785"/>
          <w:tab w:val="right" w:pos="8640"/>
        </w:tabs>
      </w:pPr>
      <w:r>
        <w:rPr>
          <w:noProof/>
          <w:sz w:val="28"/>
          <w:szCs w:val="28"/>
        </w:rPr>
        <w:pict w14:anchorId="53A399B7">
          <v:line id="_x0000_s1036" style="position:absolute;z-index:251655680" from="261pt,.35pt" to="6in,.35pt"/>
        </w:pict>
      </w:r>
      <w:r w:rsidR="008518CD">
        <w:t xml:space="preserve">                       </w:t>
      </w:r>
      <w:r w:rsidR="001640A3">
        <w:t>Payroll Office</w:t>
      </w:r>
      <w:r w:rsidR="008518CD">
        <w:tab/>
        <w:t xml:space="preserve"> </w:t>
      </w:r>
      <w:r w:rsidR="00B00318">
        <w:t xml:space="preserve">             </w:t>
      </w:r>
      <w:r w:rsidR="001640A3">
        <w:t xml:space="preserve">                    Date</w:t>
      </w:r>
    </w:p>
    <w:p w14:paraId="53A399A1" w14:textId="77777777" w:rsidR="00E42161" w:rsidRDefault="00E42161" w:rsidP="008518CD">
      <w:pPr>
        <w:tabs>
          <w:tab w:val="left" w:pos="4785"/>
          <w:tab w:val="right" w:pos="8640"/>
        </w:tabs>
      </w:pPr>
    </w:p>
    <w:p w14:paraId="53A399A2" w14:textId="77777777" w:rsidR="00E42161" w:rsidRDefault="00E42161" w:rsidP="008518CD">
      <w:pPr>
        <w:tabs>
          <w:tab w:val="left" w:pos="4785"/>
          <w:tab w:val="right" w:pos="8640"/>
        </w:tabs>
      </w:pPr>
    </w:p>
    <w:p w14:paraId="53A399A3" w14:textId="77777777" w:rsidR="00E42161" w:rsidRDefault="00E42161" w:rsidP="008518CD">
      <w:pPr>
        <w:tabs>
          <w:tab w:val="left" w:pos="4785"/>
          <w:tab w:val="right" w:pos="8640"/>
        </w:tabs>
      </w:pPr>
    </w:p>
    <w:p w14:paraId="53A399A4" w14:textId="77777777" w:rsidR="00E42161" w:rsidRDefault="00E42161" w:rsidP="008518CD">
      <w:pPr>
        <w:tabs>
          <w:tab w:val="left" w:pos="4785"/>
          <w:tab w:val="right" w:pos="8640"/>
        </w:tabs>
      </w:pPr>
    </w:p>
    <w:p w14:paraId="53A399A5" w14:textId="77777777" w:rsidR="00E42161" w:rsidRDefault="00E42161" w:rsidP="008518CD">
      <w:pPr>
        <w:tabs>
          <w:tab w:val="left" w:pos="4785"/>
          <w:tab w:val="right" w:pos="8640"/>
        </w:tabs>
      </w:pPr>
    </w:p>
    <w:p w14:paraId="53A399A6" w14:textId="77777777" w:rsidR="00E42161" w:rsidRDefault="00E42161" w:rsidP="008518CD">
      <w:pPr>
        <w:tabs>
          <w:tab w:val="left" w:pos="4785"/>
          <w:tab w:val="right" w:pos="8640"/>
        </w:tabs>
      </w:pPr>
    </w:p>
    <w:p w14:paraId="53A399A7" w14:textId="77777777" w:rsidR="00E42161" w:rsidRDefault="00E42161" w:rsidP="008518CD">
      <w:pPr>
        <w:tabs>
          <w:tab w:val="left" w:pos="4785"/>
          <w:tab w:val="right" w:pos="8640"/>
        </w:tabs>
      </w:pPr>
    </w:p>
    <w:p w14:paraId="53A399A8" w14:textId="77777777" w:rsidR="00E42161" w:rsidRPr="008518CD" w:rsidRDefault="00E42161" w:rsidP="008518CD">
      <w:pPr>
        <w:tabs>
          <w:tab w:val="left" w:pos="4785"/>
          <w:tab w:val="right" w:pos="8640"/>
        </w:tabs>
      </w:pPr>
      <w:r>
        <w:t>CLB Form-2</w:t>
      </w:r>
    </w:p>
    <w:sectPr w:rsidR="00E42161" w:rsidRPr="008518CD" w:rsidSect="001640A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864" w:bottom="144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7D2299" w14:textId="77777777" w:rsidR="00511B8F" w:rsidRDefault="00511B8F">
      <w:r>
        <w:separator/>
      </w:r>
    </w:p>
  </w:endnote>
  <w:endnote w:type="continuationSeparator" w:id="0">
    <w:p w14:paraId="5198AE12" w14:textId="77777777" w:rsidR="00511B8F" w:rsidRDefault="00511B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A399BE" w14:textId="77777777" w:rsidR="00D5641F" w:rsidRDefault="00D564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A399BF" w14:textId="77777777" w:rsidR="00D5641F" w:rsidRDefault="00D5641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A399C1" w14:textId="77777777" w:rsidR="00D5641F" w:rsidRDefault="00D564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82C79A" w14:textId="77777777" w:rsidR="00511B8F" w:rsidRDefault="00511B8F">
      <w:r>
        <w:separator/>
      </w:r>
    </w:p>
  </w:footnote>
  <w:footnote w:type="continuationSeparator" w:id="0">
    <w:p w14:paraId="3D29E44C" w14:textId="77777777" w:rsidR="00511B8F" w:rsidRDefault="00511B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A399BC" w14:textId="77777777" w:rsidR="00D5641F" w:rsidRDefault="00D564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A399BD" w14:textId="77777777" w:rsidR="00D5641F" w:rsidRDefault="00D5641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A399C0" w14:textId="77777777" w:rsidR="00D5641F" w:rsidRDefault="00D5641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rAwtjQ3Mje1MDVW0lEKTi0uzszPAykwrAUAumKSESwAAAA="/>
  </w:docVars>
  <w:rsids>
    <w:rsidRoot w:val="008518CD"/>
    <w:rsid w:val="00003333"/>
    <w:rsid w:val="00010516"/>
    <w:rsid w:val="00013C15"/>
    <w:rsid w:val="000145FA"/>
    <w:rsid w:val="00022651"/>
    <w:rsid w:val="000304F7"/>
    <w:rsid w:val="000354AB"/>
    <w:rsid w:val="000401B3"/>
    <w:rsid w:val="0004093D"/>
    <w:rsid w:val="000639FF"/>
    <w:rsid w:val="00073A0D"/>
    <w:rsid w:val="000761D4"/>
    <w:rsid w:val="000766DC"/>
    <w:rsid w:val="00077876"/>
    <w:rsid w:val="0008394E"/>
    <w:rsid w:val="0008440B"/>
    <w:rsid w:val="00086883"/>
    <w:rsid w:val="00086E63"/>
    <w:rsid w:val="00091269"/>
    <w:rsid w:val="0009747D"/>
    <w:rsid w:val="000A1958"/>
    <w:rsid w:val="000A3668"/>
    <w:rsid w:val="000B2321"/>
    <w:rsid w:val="000B384F"/>
    <w:rsid w:val="000B4E6C"/>
    <w:rsid w:val="000C403F"/>
    <w:rsid w:val="000C4C3C"/>
    <w:rsid w:val="000D003E"/>
    <w:rsid w:val="000D5E30"/>
    <w:rsid w:val="000E392B"/>
    <w:rsid w:val="000E3F36"/>
    <w:rsid w:val="000F02C1"/>
    <w:rsid w:val="000F1CCD"/>
    <w:rsid w:val="000F21FD"/>
    <w:rsid w:val="001047C9"/>
    <w:rsid w:val="00106596"/>
    <w:rsid w:val="001131B6"/>
    <w:rsid w:val="00121BEC"/>
    <w:rsid w:val="00130603"/>
    <w:rsid w:val="0013062E"/>
    <w:rsid w:val="00131366"/>
    <w:rsid w:val="001330D4"/>
    <w:rsid w:val="00145666"/>
    <w:rsid w:val="00150B2C"/>
    <w:rsid w:val="001541E0"/>
    <w:rsid w:val="00162573"/>
    <w:rsid w:val="001640A3"/>
    <w:rsid w:val="001700C3"/>
    <w:rsid w:val="00175F48"/>
    <w:rsid w:val="00187DCB"/>
    <w:rsid w:val="001907EB"/>
    <w:rsid w:val="00192081"/>
    <w:rsid w:val="001A02D4"/>
    <w:rsid w:val="001A02E4"/>
    <w:rsid w:val="001A0B9B"/>
    <w:rsid w:val="001A2A2C"/>
    <w:rsid w:val="001A47B1"/>
    <w:rsid w:val="001A4E6E"/>
    <w:rsid w:val="001A7C5C"/>
    <w:rsid w:val="001B0118"/>
    <w:rsid w:val="001B0245"/>
    <w:rsid w:val="001B0E3C"/>
    <w:rsid w:val="001B634C"/>
    <w:rsid w:val="001B66DD"/>
    <w:rsid w:val="001C11B3"/>
    <w:rsid w:val="001C1D3C"/>
    <w:rsid w:val="001C448D"/>
    <w:rsid w:val="001C7BAC"/>
    <w:rsid w:val="001D5A55"/>
    <w:rsid w:val="001D667D"/>
    <w:rsid w:val="001E0DAC"/>
    <w:rsid w:val="001E1B7F"/>
    <w:rsid w:val="001E64F2"/>
    <w:rsid w:val="001F1176"/>
    <w:rsid w:val="001F56A8"/>
    <w:rsid w:val="0020052A"/>
    <w:rsid w:val="00201BB2"/>
    <w:rsid w:val="002027CB"/>
    <w:rsid w:val="002051CE"/>
    <w:rsid w:val="002171DA"/>
    <w:rsid w:val="0021758A"/>
    <w:rsid w:val="0022052C"/>
    <w:rsid w:val="002243DC"/>
    <w:rsid w:val="00226260"/>
    <w:rsid w:val="00227E7B"/>
    <w:rsid w:val="0023022B"/>
    <w:rsid w:val="00230EC2"/>
    <w:rsid w:val="0023118A"/>
    <w:rsid w:val="002325A3"/>
    <w:rsid w:val="0024125A"/>
    <w:rsid w:val="00247CD5"/>
    <w:rsid w:val="002523AF"/>
    <w:rsid w:val="00256945"/>
    <w:rsid w:val="0026284D"/>
    <w:rsid w:val="00272425"/>
    <w:rsid w:val="00273CA5"/>
    <w:rsid w:val="00274AE9"/>
    <w:rsid w:val="00274B14"/>
    <w:rsid w:val="00282FDD"/>
    <w:rsid w:val="00286D42"/>
    <w:rsid w:val="002965D5"/>
    <w:rsid w:val="002A449D"/>
    <w:rsid w:val="002A5292"/>
    <w:rsid w:val="002A727B"/>
    <w:rsid w:val="002A73C7"/>
    <w:rsid w:val="002B2C13"/>
    <w:rsid w:val="002C06C5"/>
    <w:rsid w:val="002C3FCB"/>
    <w:rsid w:val="002D0B4F"/>
    <w:rsid w:val="0030211C"/>
    <w:rsid w:val="00302234"/>
    <w:rsid w:val="00305D96"/>
    <w:rsid w:val="00311280"/>
    <w:rsid w:val="00324485"/>
    <w:rsid w:val="00326DB2"/>
    <w:rsid w:val="00332B17"/>
    <w:rsid w:val="00334CFC"/>
    <w:rsid w:val="00335E78"/>
    <w:rsid w:val="00340EBD"/>
    <w:rsid w:val="003420BF"/>
    <w:rsid w:val="00343995"/>
    <w:rsid w:val="003458CC"/>
    <w:rsid w:val="0034691A"/>
    <w:rsid w:val="0035047D"/>
    <w:rsid w:val="00351E20"/>
    <w:rsid w:val="003565F6"/>
    <w:rsid w:val="0036194E"/>
    <w:rsid w:val="003620F9"/>
    <w:rsid w:val="003635CF"/>
    <w:rsid w:val="00363B49"/>
    <w:rsid w:val="00375694"/>
    <w:rsid w:val="00375F61"/>
    <w:rsid w:val="00380D8C"/>
    <w:rsid w:val="003816F4"/>
    <w:rsid w:val="003838CC"/>
    <w:rsid w:val="003901FF"/>
    <w:rsid w:val="003A4222"/>
    <w:rsid w:val="003A7466"/>
    <w:rsid w:val="003B16C0"/>
    <w:rsid w:val="003B5A08"/>
    <w:rsid w:val="003C30BF"/>
    <w:rsid w:val="003C4C44"/>
    <w:rsid w:val="003C4DEA"/>
    <w:rsid w:val="003D00E7"/>
    <w:rsid w:val="003D7FDA"/>
    <w:rsid w:val="003E1583"/>
    <w:rsid w:val="003E1A88"/>
    <w:rsid w:val="003E29C6"/>
    <w:rsid w:val="003E7CFA"/>
    <w:rsid w:val="003E7D8C"/>
    <w:rsid w:val="003F187B"/>
    <w:rsid w:val="003F5C80"/>
    <w:rsid w:val="003F73BB"/>
    <w:rsid w:val="00400DF4"/>
    <w:rsid w:val="00403225"/>
    <w:rsid w:val="00407EF2"/>
    <w:rsid w:val="004262D3"/>
    <w:rsid w:val="00427F27"/>
    <w:rsid w:val="00442810"/>
    <w:rsid w:val="00453E1F"/>
    <w:rsid w:val="00454FE4"/>
    <w:rsid w:val="004567FD"/>
    <w:rsid w:val="0046141D"/>
    <w:rsid w:val="00464DFD"/>
    <w:rsid w:val="00467EF3"/>
    <w:rsid w:val="00482767"/>
    <w:rsid w:val="00493175"/>
    <w:rsid w:val="004A3BA3"/>
    <w:rsid w:val="004A40A7"/>
    <w:rsid w:val="004B1152"/>
    <w:rsid w:val="004B285E"/>
    <w:rsid w:val="004B7634"/>
    <w:rsid w:val="004C128D"/>
    <w:rsid w:val="004D075B"/>
    <w:rsid w:val="004D402A"/>
    <w:rsid w:val="004D4B17"/>
    <w:rsid w:val="004D6C56"/>
    <w:rsid w:val="004D762C"/>
    <w:rsid w:val="004E4074"/>
    <w:rsid w:val="004E6988"/>
    <w:rsid w:val="004E7846"/>
    <w:rsid w:val="004F2672"/>
    <w:rsid w:val="004F3A9E"/>
    <w:rsid w:val="004F622A"/>
    <w:rsid w:val="00504567"/>
    <w:rsid w:val="005072D5"/>
    <w:rsid w:val="00507A49"/>
    <w:rsid w:val="00511B8F"/>
    <w:rsid w:val="00512351"/>
    <w:rsid w:val="00512665"/>
    <w:rsid w:val="005205A6"/>
    <w:rsid w:val="00523F55"/>
    <w:rsid w:val="005249F9"/>
    <w:rsid w:val="00526368"/>
    <w:rsid w:val="00526F55"/>
    <w:rsid w:val="00526F83"/>
    <w:rsid w:val="0053294D"/>
    <w:rsid w:val="00534C6E"/>
    <w:rsid w:val="00535980"/>
    <w:rsid w:val="00541ADD"/>
    <w:rsid w:val="00543C45"/>
    <w:rsid w:val="005530AC"/>
    <w:rsid w:val="005557CD"/>
    <w:rsid w:val="00567638"/>
    <w:rsid w:val="0057129B"/>
    <w:rsid w:val="005721E0"/>
    <w:rsid w:val="005724DD"/>
    <w:rsid w:val="0057652A"/>
    <w:rsid w:val="00582A5F"/>
    <w:rsid w:val="00596019"/>
    <w:rsid w:val="005A54E6"/>
    <w:rsid w:val="005B116C"/>
    <w:rsid w:val="005B3D03"/>
    <w:rsid w:val="005C1546"/>
    <w:rsid w:val="005C48C0"/>
    <w:rsid w:val="005C6222"/>
    <w:rsid w:val="005C6D21"/>
    <w:rsid w:val="005D2E6B"/>
    <w:rsid w:val="005D4110"/>
    <w:rsid w:val="005D6AE2"/>
    <w:rsid w:val="005E3EF9"/>
    <w:rsid w:val="005F23D1"/>
    <w:rsid w:val="005F3DAE"/>
    <w:rsid w:val="00602E37"/>
    <w:rsid w:val="00603F4E"/>
    <w:rsid w:val="0060528F"/>
    <w:rsid w:val="00613DDB"/>
    <w:rsid w:val="00614DB7"/>
    <w:rsid w:val="006157BB"/>
    <w:rsid w:val="00630B07"/>
    <w:rsid w:val="006328D2"/>
    <w:rsid w:val="0063374B"/>
    <w:rsid w:val="00636336"/>
    <w:rsid w:val="006368B4"/>
    <w:rsid w:val="006405F6"/>
    <w:rsid w:val="00640923"/>
    <w:rsid w:val="006518A6"/>
    <w:rsid w:val="00653DA0"/>
    <w:rsid w:val="00661986"/>
    <w:rsid w:val="00666BDC"/>
    <w:rsid w:val="0067333F"/>
    <w:rsid w:val="006805E0"/>
    <w:rsid w:val="0068243D"/>
    <w:rsid w:val="00684C11"/>
    <w:rsid w:val="006852E9"/>
    <w:rsid w:val="006958FD"/>
    <w:rsid w:val="006A3207"/>
    <w:rsid w:val="006B2A56"/>
    <w:rsid w:val="006D36CA"/>
    <w:rsid w:val="006E4862"/>
    <w:rsid w:val="006F152B"/>
    <w:rsid w:val="006F1FAB"/>
    <w:rsid w:val="006F59ED"/>
    <w:rsid w:val="006F5F27"/>
    <w:rsid w:val="006F636C"/>
    <w:rsid w:val="006F7046"/>
    <w:rsid w:val="00701B86"/>
    <w:rsid w:val="00711090"/>
    <w:rsid w:val="00711B7C"/>
    <w:rsid w:val="007161E7"/>
    <w:rsid w:val="00744F8D"/>
    <w:rsid w:val="00746C02"/>
    <w:rsid w:val="00750CB9"/>
    <w:rsid w:val="007516B2"/>
    <w:rsid w:val="007577A9"/>
    <w:rsid w:val="00762F13"/>
    <w:rsid w:val="0076462F"/>
    <w:rsid w:val="00766039"/>
    <w:rsid w:val="00766534"/>
    <w:rsid w:val="00773EFB"/>
    <w:rsid w:val="0077492C"/>
    <w:rsid w:val="0079077B"/>
    <w:rsid w:val="007A0487"/>
    <w:rsid w:val="007A1EF4"/>
    <w:rsid w:val="007A7AF8"/>
    <w:rsid w:val="007A7DEA"/>
    <w:rsid w:val="007B406D"/>
    <w:rsid w:val="007B5231"/>
    <w:rsid w:val="007B5F8A"/>
    <w:rsid w:val="007D2DFD"/>
    <w:rsid w:val="007D7039"/>
    <w:rsid w:val="007E4BDB"/>
    <w:rsid w:val="007F06B2"/>
    <w:rsid w:val="007F12A2"/>
    <w:rsid w:val="007F16B5"/>
    <w:rsid w:val="007F1D55"/>
    <w:rsid w:val="007F6EC0"/>
    <w:rsid w:val="00832DDD"/>
    <w:rsid w:val="00834E2E"/>
    <w:rsid w:val="00835DDD"/>
    <w:rsid w:val="0084058D"/>
    <w:rsid w:val="0084360C"/>
    <w:rsid w:val="00846AA5"/>
    <w:rsid w:val="00846E12"/>
    <w:rsid w:val="008518CD"/>
    <w:rsid w:val="00852B75"/>
    <w:rsid w:val="00861C59"/>
    <w:rsid w:val="00872A44"/>
    <w:rsid w:val="00872A85"/>
    <w:rsid w:val="008862BA"/>
    <w:rsid w:val="008910A2"/>
    <w:rsid w:val="00893320"/>
    <w:rsid w:val="0089420C"/>
    <w:rsid w:val="008A0A73"/>
    <w:rsid w:val="008A47F0"/>
    <w:rsid w:val="008A68E2"/>
    <w:rsid w:val="008B4209"/>
    <w:rsid w:val="008C7144"/>
    <w:rsid w:val="008C7912"/>
    <w:rsid w:val="008C7A40"/>
    <w:rsid w:val="008D6685"/>
    <w:rsid w:val="008D754D"/>
    <w:rsid w:val="008E017C"/>
    <w:rsid w:val="008E451C"/>
    <w:rsid w:val="008E45F4"/>
    <w:rsid w:val="008E67AF"/>
    <w:rsid w:val="008F6D29"/>
    <w:rsid w:val="008F7A3C"/>
    <w:rsid w:val="00905750"/>
    <w:rsid w:val="00905F54"/>
    <w:rsid w:val="00910F4A"/>
    <w:rsid w:val="00917953"/>
    <w:rsid w:val="00922F14"/>
    <w:rsid w:val="009235D1"/>
    <w:rsid w:val="00925874"/>
    <w:rsid w:val="009300EE"/>
    <w:rsid w:val="009322BE"/>
    <w:rsid w:val="00950386"/>
    <w:rsid w:val="009512AB"/>
    <w:rsid w:val="00956FB7"/>
    <w:rsid w:val="009614B7"/>
    <w:rsid w:val="00972741"/>
    <w:rsid w:val="00972CB0"/>
    <w:rsid w:val="00973C4F"/>
    <w:rsid w:val="00974F23"/>
    <w:rsid w:val="0098634D"/>
    <w:rsid w:val="00987693"/>
    <w:rsid w:val="0098769D"/>
    <w:rsid w:val="009922DE"/>
    <w:rsid w:val="00993127"/>
    <w:rsid w:val="009945C9"/>
    <w:rsid w:val="00994A97"/>
    <w:rsid w:val="009A59BA"/>
    <w:rsid w:val="009B1D6F"/>
    <w:rsid w:val="009C1D1A"/>
    <w:rsid w:val="009C7BF0"/>
    <w:rsid w:val="009D7975"/>
    <w:rsid w:val="009E0DC7"/>
    <w:rsid w:val="009E2AEF"/>
    <w:rsid w:val="009E3492"/>
    <w:rsid w:val="009F37A4"/>
    <w:rsid w:val="009F6E1A"/>
    <w:rsid w:val="009F7DE2"/>
    <w:rsid w:val="00A0025B"/>
    <w:rsid w:val="00A00A0A"/>
    <w:rsid w:val="00A011A7"/>
    <w:rsid w:val="00A055C5"/>
    <w:rsid w:val="00A1286E"/>
    <w:rsid w:val="00A12F80"/>
    <w:rsid w:val="00A1502A"/>
    <w:rsid w:val="00A16C5D"/>
    <w:rsid w:val="00A236D1"/>
    <w:rsid w:val="00A42430"/>
    <w:rsid w:val="00A4543A"/>
    <w:rsid w:val="00A45878"/>
    <w:rsid w:val="00A463ED"/>
    <w:rsid w:val="00A56DD3"/>
    <w:rsid w:val="00A63EA8"/>
    <w:rsid w:val="00A646FF"/>
    <w:rsid w:val="00A667F1"/>
    <w:rsid w:val="00A82202"/>
    <w:rsid w:val="00A8260A"/>
    <w:rsid w:val="00A8398B"/>
    <w:rsid w:val="00A87887"/>
    <w:rsid w:val="00A90202"/>
    <w:rsid w:val="00A91C80"/>
    <w:rsid w:val="00A95DF4"/>
    <w:rsid w:val="00A966C1"/>
    <w:rsid w:val="00AA0C57"/>
    <w:rsid w:val="00AA3777"/>
    <w:rsid w:val="00AA55A8"/>
    <w:rsid w:val="00AA7F70"/>
    <w:rsid w:val="00AB1509"/>
    <w:rsid w:val="00AB15F1"/>
    <w:rsid w:val="00AB2DB6"/>
    <w:rsid w:val="00AB6985"/>
    <w:rsid w:val="00AC173F"/>
    <w:rsid w:val="00AC2C1D"/>
    <w:rsid w:val="00AC548D"/>
    <w:rsid w:val="00AC574C"/>
    <w:rsid w:val="00AC7473"/>
    <w:rsid w:val="00AC7BCF"/>
    <w:rsid w:val="00AD0446"/>
    <w:rsid w:val="00AD1BCF"/>
    <w:rsid w:val="00AD328E"/>
    <w:rsid w:val="00AD3A80"/>
    <w:rsid w:val="00AD6B5E"/>
    <w:rsid w:val="00AE64E6"/>
    <w:rsid w:val="00AF0B22"/>
    <w:rsid w:val="00AF44EE"/>
    <w:rsid w:val="00AF575A"/>
    <w:rsid w:val="00AF63BE"/>
    <w:rsid w:val="00B00318"/>
    <w:rsid w:val="00B021EC"/>
    <w:rsid w:val="00B10CF3"/>
    <w:rsid w:val="00B127CE"/>
    <w:rsid w:val="00B23040"/>
    <w:rsid w:val="00B30A16"/>
    <w:rsid w:val="00B33315"/>
    <w:rsid w:val="00B40CCC"/>
    <w:rsid w:val="00B44C97"/>
    <w:rsid w:val="00B5070E"/>
    <w:rsid w:val="00B53F03"/>
    <w:rsid w:val="00B6242F"/>
    <w:rsid w:val="00B629A9"/>
    <w:rsid w:val="00B62B9D"/>
    <w:rsid w:val="00B65164"/>
    <w:rsid w:val="00B7015E"/>
    <w:rsid w:val="00B73FA8"/>
    <w:rsid w:val="00B81413"/>
    <w:rsid w:val="00B90E18"/>
    <w:rsid w:val="00B92226"/>
    <w:rsid w:val="00B93AAB"/>
    <w:rsid w:val="00B96137"/>
    <w:rsid w:val="00B9637C"/>
    <w:rsid w:val="00B973EC"/>
    <w:rsid w:val="00BA2358"/>
    <w:rsid w:val="00BA2800"/>
    <w:rsid w:val="00BA3BE6"/>
    <w:rsid w:val="00BA436D"/>
    <w:rsid w:val="00BA4425"/>
    <w:rsid w:val="00BB0082"/>
    <w:rsid w:val="00BC1617"/>
    <w:rsid w:val="00BC4049"/>
    <w:rsid w:val="00BC45EC"/>
    <w:rsid w:val="00BC4F98"/>
    <w:rsid w:val="00BC7055"/>
    <w:rsid w:val="00BD52F3"/>
    <w:rsid w:val="00BD6A13"/>
    <w:rsid w:val="00BE2D6D"/>
    <w:rsid w:val="00BF1E2E"/>
    <w:rsid w:val="00BF2355"/>
    <w:rsid w:val="00C03057"/>
    <w:rsid w:val="00C03B3A"/>
    <w:rsid w:val="00C067B1"/>
    <w:rsid w:val="00C15DB8"/>
    <w:rsid w:val="00C17832"/>
    <w:rsid w:val="00C225AF"/>
    <w:rsid w:val="00C22F5A"/>
    <w:rsid w:val="00C329DA"/>
    <w:rsid w:val="00C42FBA"/>
    <w:rsid w:val="00C543BD"/>
    <w:rsid w:val="00C552D0"/>
    <w:rsid w:val="00C55E0B"/>
    <w:rsid w:val="00C56A73"/>
    <w:rsid w:val="00C64025"/>
    <w:rsid w:val="00C66E38"/>
    <w:rsid w:val="00C723B3"/>
    <w:rsid w:val="00C72B42"/>
    <w:rsid w:val="00C7510F"/>
    <w:rsid w:val="00C846F9"/>
    <w:rsid w:val="00C84B91"/>
    <w:rsid w:val="00C87925"/>
    <w:rsid w:val="00C930C6"/>
    <w:rsid w:val="00C960FF"/>
    <w:rsid w:val="00C961DC"/>
    <w:rsid w:val="00CA39A2"/>
    <w:rsid w:val="00CB0F55"/>
    <w:rsid w:val="00CB195F"/>
    <w:rsid w:val="00CB3A46"/>
    <w:rsid w:val="00CB68F7"/>
    <w:rsid w:val="00CC0AB9"/>
    <w:rsid w:val="00CC2141"/>
    <w:rsid w:val="00CC4308"/>
    <w:rsid w:val="00CC7E13"/>
    <w:rsid w:val="00CD7330"/>
    <w:rsid w:val="00CE05E8"/>
    <w:rsid w:val="00CE67FB"/>
    <w:rsid w:val="00CE6DCC"/>
    <w:rsid w:val="00CF0B9E"/>
    <w:rsid w:val="00CF3102"/>
    <w:rsid w:val="00CF5864"/>
    <w:rsid w:val="00CF7044"/>
    <w:rsid w:val="00D02706"/>
    <w:rsid w:val="00D073E4"/>
    <w:rsid w:val="00D079FF"/>
    <w:rsid w:val="00D11ED7"/>
    <w:rsid w:val="00D131DA"/>
    <w:rsid w:val="00D14C1D"/>
    <w:rsid w:val="00D220A7"/>
    <w:rsid w:val="00D25B36"/>
    <w:rsid w:val="00D32660"/>
    <w:rsid w:val="00D34F1B"/>
    <w:rsid w:val="00D355B2"/>
    <w:rsid w:val="00D35AA3"/>
    <w:rsid w:val="00D37D75"/>
    <w:rsid w:val="00D37E06"/>
    <w:rsid w:val="00D5531C"/>
    <w:rsid w:val="00D55462"/>
    <w:rsid w:val="00D5641F"/>
    <w:rsid w:val="00D63EEC"/>
    <w:rsid w:val="00D63F57"/>
    <w:rsid w:val="00D642FB"/>
    <w:rsid w:val="00D67E2A"/>
    <w:rsid w:val="00D776AD"/>
    <w:rsid w:val="00D778C1"/>
    <w:rsid w:val="00D821B9"/>
    <w:rsid w:val="00D86D2C"/>
    <w:rsid w:val="00DA12A9"/>
    <w:rsid w:val="00DA6909"/>
    <w:rsid w:val="00DA7DF8"/>
    <w:rsid w:val="00DB30CF"/>
    <w:rsid w:val="00DB4976"/>
    <w:rsid w:val="00DC12C2"/>
    <w:rsid w:val="00DC2059"/>
    <w:rsid w:val="00DC3289"/>
    <w:rsid w:val="00DC3BAD"/>
    <w:rsid w:val="00DC5BE0"/>
    <w:rsid w:val="00DD1050"/>
    <w:rsid w:val="00DD2BA0"/>
    <w:rsid w:val="00DE4A95"/>
    <w:rsid w:val="00DE5896"/>
    <w:rsid w:val="00DF18DD"/>
    <w:rsid w:val="00E00588"/>
    <w:rsid w:val="00E01538"/>
    <w:rsid w:val="00E0324B"/>
    <w:rsid w:val="00E03BB5"/>
    <w:rsid w:val="00E048A3"/>
    <w:rsid w:val="00E05915"/>
    <w:rsid w:val="00E10100"/>
    <w:rsid w:val="00E112BB"/>
    <w:rsid w:val="00E20D5B"/>
    <w:rsid w:val="00E226F4"/>
    <w:rsid w:val="00E23FFD"/>
    <w:rsid w:val="00E26D6C"/>
    <w:rsid w:val="00E3569C"/>
    <w:rsid w:val="00E36403"/>
    <w:rsid w:val="00E3757F"/>
    <w:rsid w:val="00E42161"/>
    <w:rsid w:val="00E45379"/>
    <w:rsid w:val="00E47A6F"/>
    <w:rsid w:val="00E557B5"/>
    <w:rsid w:val="00E5749B"/>
    <w:rsid w:val="00E60296"/>
    <w:rsid w:val="00E635B8"/>
    <w:rsid w:val="00E63647"/>
    <w:rsid w:val="00E63D0D"/>
    <w:rsid w:val="00E642E5"/>
    <w:rsid w:val="00E65C5D"/>
    <w:rsid w:val="00E66119"/>
    <w:rsid w:val="00E732B7"/>
    <w:rsid w:val="00E75F36"/>
    <w:rsid w:val="00E80F8A"/>
    <w:rsid w:val="00E812D9"/>
    <w:rsid w:val="00E863A6"/>
    <w:rsid w:val="00E907EF"/>
    <w:rsid w:val="00E90970"/>
    <w:rsid w:val="00E92CC7"/>
    <w:rsid w:val="00EB160B"/>
    <w:rsid w:val="00EB7646"/>
    <w:rsid w:val="00EE1D92"/>
    <w:rsid w:val="00EE6302"/>
    <w:rsid w:val="00EE72FE"/>
    <w:rsid w:val="00EF10EF"/>
    <w:rsid w:val="00EF35CE"/>
    <w:rsid w:val="00EF4851"/>
    <w:rsid w:val="00EF5317"/>
    <w:rsid w:val="00EF5FDD"/>
    <w:rsid w:val="00EF65A6"/>
    <w:rsid w:val="00F11629"/>
    <w:rsid w:val="00F12328"/>
    <w:rsid w:val="00F12E8E"/>
    <w:rsid w:val="00F13184"/>
    <w:rsid w:val="00F17353"/>
    <w:rsid w:val="00F22ED0"/>
    <w:rsid w:val="00F27151"/>
    <w:rsid w:val="00F3411A"/>
    <w:rsid w:val="00F3430E"/>
    <w:rsid w:val="00F35545"/>
    <w:rsid w:val="00F35C18"/>
    <w:rsid w:val="00F43352"/>
    <w:rsid w:val="00F43763"/>
    <w:rsid w:val="00F445CE"/>
    <w:rsid w:val="00F47181"/>
    <w:rsid w:val="00F52D9B"/>
    <w:rsid w:val="00F63173"/>
    <w:rsid w:val="00F64645"/>
    <w:rsid w:val="00F646A8"/>
    <w:rsid w:val="00F655CD"/>
    <w:rsid w:val="00F6569F"/>
    <w:rsid w:val="00F708F5"/>
    <w:rsid w:val="00F7318C"/>
    <w:rsid w:val="00F74DDB"/>
    <w:rsid w:val="00F752A1"/>
    <w:rsid w:val="00F77C95"/>
    <w:rsid w:val="00F81036"/>
    <w:rsid w:val="00F92E2B"/>
    <w:rsid w:val="00FA2C4B"/>
    <w:rsid w:val="00FB4E8D"/>
    <w:rsid w:val="00FB51A0"/>
    <w:rsid w:val="00FB782B"/>
    <w:rsid w:val="00FC11A4"/>
    <w:rsid w:val="00FC3E15"/>
    <w:rsid w:val="00FC5B18"/>
    <w:rsid w:val="00FD37CD"/>
    <w:rsid w:val="00FD45A5"/>
    <w:rsid w:val="00FD6D41"/>
    <w:rsid w:val="00FD71A2"/>
    <w:rsid w:val="00FE11B0"/>
    <w:rsid w:val="00FE3E58"/>
    <w:rsid w:val="00FF2335"/>
    <w:rsid w:val="00FF6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53A39981"/>
  <w15:docId w15:val="{D2BF8E8A-C8F5-494D-9E3C-58F92EED2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5641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5641F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>
    <SharedWithUsers xmlns="2bf7b163-003e-4601-b633-b11715cc4449">
      <UserInfo>
        <DisplayName>Wesoloski, Teresa</DisplayName>
        <AccountId>110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48535D7ACF984AB51619F03DA00411" ma:contentTypeVersion="6" ma:contentTypeDescription="Create a new document." ma:contentTypeScope="" ma:versionID="800996c351f62cffa75752fee889890f">
  <xsd:schema xmlns:xsd="http://www.w3.org/2001/XMLSchema" xmlns:xs="http://www.w3.org/2001/XMLSchema" xmlns:p="http://schemas.microsoft.com/office/2006/metadata/properties" xmlns:ns2="6fbbbf09-00ae-424c-847d-6987ec338bdb" xmlns:ns3="2bf7b163-003e-4601-b633-b11715cc4449" xmlns:ns4="02e804d8-50df-457c-afe8-24db0c1e5bd8" targetNamespace="http://schemas.microsoft.com/office/2006/metadata/properties" ma:root="true" ma:fieldsID="191cb50bf040b71605ce78e7474a60c7" ns2:_="" ns3:_="" ns4:_="">
    <xsd:import namespace="6fbbbf09-00ae-424c-847d-6987ec338bdb"/>
    <xsd:import namespace="2bf7b163-003e-4601-b633-b11715cc4449"/>
    <xsd:import namespace="02e804d8-50df-457c-afe8-24db0c1e5b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bbbf09-00ae-424c-847d-6987ec338b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f7b163-003e-4601-b633-b11715cc444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e804d8-50df-457c-afe8-24db0c1e5bd8" elementFormDefault="qualified">
    <xsd:import namespace="http://schemas.microsoft.com/office/2006/documentManagement/types"/>
    <xsd:import namespace="http://schemas.microsoft.com/office/infopath/2007/PartnerControls"/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99C9DA0-9919-4423-9073-E8410C5C1299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5F1F9E57-1078-439D-BFA3-87AB2EA4FB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9AA99A-0738-45E9-A800-A6DAFBB34463}">
  <ds:schemaRefs>
    <ds:schemaRef ds:uri="2bf7b163-003e-4601-b633-b11715cc4449"/>
    <ds:schemaRef ds:uri="http://purl.org/dc/elements/1.1/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http://purl.org/dc/dcmitype/"/>
    <ds:schemaRef ds:uri="02e804d8-50df-457c-afe8-24db0c1e5bd8"/>
    <ds:schemaRef ds:uri="http://schemas.microsoft.com/office/2006/documentManagement/types"/>
    <ds:schemaRef ds:uri="6fbbbf09-00ae-424c-847d-6987ec338bdb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FFF1C79D-32DD-4C12-B39F-314F6CD7A8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bbbf09-00ae-424c-847d-6987ec338bdb"/>
    <ds:schemaRef ds:uri="2bf7b163-003e-4601-b633-b11715cc4449"/>
    <ds:schemaRef ds:uri="02e804d8-50df-457c-afe8-24db0c1e5b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4</Words>
  <Characters>539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ary County Schools</vt:lpstr>
    </vt:vector>
  </TitlesOfParts>
  <Company>Geary County USD 475</Company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astrophic Leave Request Form</dc:title>
  <dc:creator>USD475</dc:creator>
  <cp:lastModifiedBy>Wiegand, Dana</cp:lastModifiedBy>
  <cp:revision>2</cp:revision>
  <dcterms:created xsi:type="dcterms:W3CDTF">2021-10-19T15:27:00Z</dcterms:created>
  <dcterms:modified xsi:type="dcterms:W3CDTF">2021-10-19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48535D7ACF984AB51619F03DA00411</vt:lpwstr>
  </property>
  <property fmtid="{D5CDD505-2E9C-101B-9397-08002B2CF9AE}" pid="3" name="Order">
    <vt:r8>700</vt:r8>
  </property>
</Properties>
</file>